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7A4A00A2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E670FE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34CA7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34CA7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45261CDE" w14:textId="55E061FC" w:rsidR="00E44BAB" w:rsidRPr="00E818C2" w:rsidRDefault="00E44BAB" w:rsidP="00472466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E44BAB" w:rsidRPr="007F402A" w14:paraId="5424A117" w14:textId="77777777" w:rsidTr="004A6E04">
        <w:trPr>
          <w:gridAfter w:val="1"/>
          <w:wAfter w:w="7" w:type="dxa"/>
        </w:trPr>
        <w:tc>
          <w:tcPr>
            <w:tcW w:w="2835" w:type="dxa"/>
            <w:gridSpan w:val="2"/>
          </w:tcPr>
          <w:p w14:paraId="622E5B92" w14:textId="77777777" w:rsidR="00E44BAB" w:rsidRPr="007F402A" w:rsidRDefault="00E44BAB" w:rsidP="004A6E04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277BD199" w14:textId="77777777" w:rsidR="00E44BAB" w:rsidRPr="007F402A" w:rsidRDefault="00E44BAB" w:rsidP="004A6E04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E44BAB" w:rsidRPr="007F402A" w14:paraId="19F44D66" w14:textId="77777777" w:rsidTr="004A6E04">
        <w:tc>
          <w:tcPr>
            <w:tcW w:w="1843" w:type="dxa"/>
          </w:tcPr>
          <w:p w14:paraId="1C44C646" w14:textId="77777777" w:rsidR="00E44BAB" w:rsidRPr="007F402A" w:rsidRDefault="00E44BAB" w:rsidP="004A6E04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ress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157739E2" w14:textId="77777777" w:rsidR="00E44BAB" w:rsidRPr="007F402A" w:rsidRDefault="00E44BAB" w:rsidP="004A6E04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4C4A01AB" w14:textId="77777777" w:rsidR="00E44BAB" w:rsidRPr="007F402A" w:rsidRDefault="00E44BAB" w:rsidP="00E44BAB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thiết bị </w:t>
      </w:r>
      <w:r w:rsidRPr="00472466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09503A93" w14:textId="77777777" w:rsidTr="004A6E04">
        <w:tc>
          <w:tcPr>
            <w:tcW w:w="1555" w:type="dxa"/>
            <w:vAlign w:val="center"/>
          </w:tcPr>
          <w:p w14:paraId="4E2EDF20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7732BEF1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70D4081A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1147C4A9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65E3CF33" w14:textId="77777777" w:rsidR="00E44BAB" w:rsidRPr="007F402A" w:rsidRDefault="00E44BAB" w:rsidP="00E44BAB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 [[SensorType]]      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E44BAB" w:rsidRPr="007F402A" w14:paraId="2205F768" w14:textId="77777777" w:rsidTr="004A6E04">
        <w:tc>
          <w:tcPr>
            <w:tcW w:w="1555" w:type="dxa"/>
            <w:vAlign w:val="center"/>
          </w:tcPr>
          <w:p w14:paraId="6F90C166" w14:textId="77777777" w:rsidR="00E44BAB" w:rsidRPr="007F402A" w:rsidRDefault="00E44BAB" w:rsidP="004A6E04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1F585926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1B60BA4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68D72DD3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59F11F01" w14:textId="77777777" w:rsidR="00E44BAB" w:rsidRPr="007F402A" w:rsidRDefault="00E44BAB" w:rsidP="00E44BAB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ước sản xuất </w:t>
      </w:r>
      <w:r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[[Manufacturer]]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123F5B7B" w:rsidR="00FB3395" w:rsidRPr="007F402A" w:rsidRDefault="00E44BAB" w:rsidP="006034C9">
      <w:pPr>
        <w:tabs>
          <w:tab w:val="left" w:pos="3855"/>
          <w:tab w:val="center" w:pos="5103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thực hiện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Calibration protocol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:   RPC.PP-02-15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372803FF" w:rsidR="00174915" w:rsidRDefault="00F33ED7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472466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E44BAB" w:rsidRPr="007F402A" w14:paraId="6910D220" w14:textId="77777777" w:rsidTr="004A6E04">
        <w:trPr>
          <w:trHeight w:val="214"/>
        </w:trPr>
        <w:tc>
          <w:tcPr>
            <w:tcW w:w="3397" w:type="dxa"/>
          </w:tcPr>
          <w:p w14:paraId="685B2561" w14:textId="77777777" w:rsidR="00E44BAB" w:rsidRPr="007F402A" w:rsidRDefault="00E44BAB" w:rsidP="004A6E04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T]]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0BB5F965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5F2D5488" w14:textId="77777777" w:rsidR="00E44BAB" w:rsidRPr="007F402A" w:rsidRDefault="00E44BAB" w:rsidP="004A6E04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[[P]] hPa          </w:t>
            </w:r>
          </w:p>
        </w:tc>
      </w:tr>
    </w:tbl>
    <w:p w14:paraId="455A04F8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Ngày hiệu chuẩn </w:t>
      </w:r>
      <w:r w:rsidRPr="006C157F">
        <w:rPr>
          <w:rFonts w:ascii="Times New Roman" w:hAnsi="Times New Roman" w:cs="Times New Roman"/>
          <w:i/>
          <w:iCs/>
          <w:color w:val="000000"/>
        </w:rPr>
        <w:t>(Calibration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297D74CA" w14:textId="77777777" w:rsidR="00E44BAB" w:rsidRPr="007F402A" w:rsidRDefault="00E44BAB" w:rsidP="00E44BA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 date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4CF622ED" w14:textId="77777777" w:rsidR="00E44BAB" w:rsidRPr="007F402A" w:rsidRDefault="00E44BAB" w:rsidP="00E44BAB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Xem kết quả hiệu chuẩn trang sau </w:t>
      </w:r>
      <w:r w:rsidRPr="006C157F">
        <w:rPr>
          <w:rFonts w:ascii="Times New Roman" w:hAnsi="Times New Roman" w:cs="Times New Roman"/>
          <w:i/>
          <w:iCs/>
          <w:color w:val="000000"/>
        </w:rPr>
        <w:t>(The calibration result on the next page)</w:t>
      </w:r>
    </w:p>
    <w:p w14:paraId="19A6CB1F" w14:textId="77777777" w:rsidR="00E44BAB" w:rsidRPr="007F402A" w:rsidRDefault="00E44BAB" w:rsidP="00E44BAB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Hà Nội, ngày ..... tháng …... năm [[CalibYear]] </w:t>
      </w:r>
    </w:p>
    <w:p w14:paraId="2ECB22C1" w14:textId="77777777" w:rsidR="00E44BAB" w:rsidRPr="007F402A" w:rsidRDefault="00E44BAB" w:rsidP="00E44BAB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          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E44BAB" w:rsidRPr="007F402A" w14:paraId="46C0EA4E" w14:textId="77777777" w:rsidTr="00EE6672">
        <w:tc>
          <w:tcPr>
            <w:tcW w:w="4536" w:type="dxa"/>
          </w:tcPr>
          <w:p w14:paraId="42010C52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QUẢN LÝ KỸ THUẬT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Technical Manager)</w:t>
            </w:r>
          </w:p>
          <w:p w14:paraId="3D428732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C496819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672B663D" w14:textId="77777777" w:rsidR="00E44BAB" w:rsidRDefault="00E44BAB" w:rsidP="004A6E04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06FE263A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F0D4068" w14:textId="754D59C0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3791256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4ABE330" w14:textId="77777777" w:rsidR="00E44BAB" w:rsidRDefault="00E44BAB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05661F52" w14:textId="77777777" w:rsidR="00EE6672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</w:p>
          <w:p w14:paraId="1C768DD9" w14:textId="5A89D8C1" w:rsidR="00EE6672" w:rsidRPr="004B2BC1" w:rsidRDefault="00EE6672" w:rsidP="004A6E04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0B2C8A43" w14:textId="77777777" w:rsidR="00E44BAB" w:rsidRPr="007F402A" w:rsidRDefault="00E44BAB" w:rsidP="004A6E04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4ADE7382" w14:textId="77777777" w:rsidR="00E44BAB" w:rsidRPr="00240243" w:rsidRDefault="00E44BAB" w:rsidP="00E44BAB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5302261B" w14:textId="77777777" w:rsidR="00E44BAB" w:rsidRPr="0020194B" w:rsidRDefault="00E44BAB" w:rsidP="00E44BAB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147CB885" w14:textId="77777777" w:rsidR="00E44BAB" w:rsidRPr="00743212" w:rsidRDefault="00E44BAB" w:rsidP="00631AC9">
      <w:pPr>
        <w:spacing w:before="60" w:after="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Attached to certificate No)</w:t>
      </w:r>
      <w:r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: </w:t>
      </w:r>
      <w:r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0FBF9093" w14:textId="77777777" w:rsidR="00E44BAB" w:rsidRPr="00982F68" w:rsidRDefault="00E44BAB" w:rsidP="00C44102">
      <w:pPr>
        <w:spacing w:after="0"/>
        <w:jc w:val="center"/>
        <w:rPr>
          <w:rFonts w:ascii="Times New Roman" w:hAnsi="Times New Roman" w:cs="Times New Roman"/>
          <w:sz w:val="26"/>
          <w:szCs w:val="26"/>
        </w:rPr>
      </w:pPr>
      <w:r w:rsidRPr="00982F68">
        <w:rPr>
          <w:rFonts w:ascii="Times New Roman" w:hAnsi="Times New Roman" w:cs="Times New Roman"/>
          <w:sz w:val="26"/>
          <w:szCs w:val="26"/>
        </w:rPr>
        <w:t>[[ResultTable]]</w:t>
      </w:r>
    </w:p>
    <w:p w14:paraId="431A0B1A" w14:textId="77777777" w:rsidR="00E44BAB" w:rsidRDefault="00E44BAB" w:rsidP="00E44BA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44BAB" w14:paraId="5B7A3D7F" w14:textId="77777777" w:rsidTr="004A6E04">
        <w:tc>
          <w:tcPr>
            <w:tcW w:w="5665" w:type="dxa"/>
          </w:tcPr>
          <w:p w14:paraId="5928CB05" w14:textId="77777777" w:rsidR="00E44BAB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0D017236" w14:textId="77777777" w:rsidR="00E44BAB" w:rsidRPr="004B2BC1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B872A9B" w14:textId="77777777" w:rsidR="00E44BAB" w:rsidRPr="00240243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rformed by)</w:t>
            </w:r>
          </w:p>
        </w:tc>
      </w:tr>
      <w:tr w:rsidR="00E44BAB" w14:paraId="213E3A5F" w14:textId="77777777" w:rsidTr="004A6E04">
        <w:tc>
          <w:tcPr>
            <w:tcW w:w="5665" w:type="dxa"/>
          </w:tcPr>
          <w:p w14:paraId="7B960C05" w14:textId="77777777" w:rsidR="00E44BAB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65828AE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3F1D87A2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AE92552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D49A1F8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CD75F37" w14:textId="77777777" w:rsidR="00E44BAB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4D6C9CB1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AC418BA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FF57D06" w14:textId="77777777" w:rsidR="00E44BAB" w:rsidRPr="004B2BC1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[[PerformBy]]</w:t>
            </w:r>
          </w:p>
          <w:p w14:paraId="77CA26C5" w14:textId="77777777" w:rsidR="00E44BAB" w:rsidRPr="008A6226" w:rsidRDefault="00E44BAB" w:rsidP="004A6E04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B520A14" w:rsidR="00BD6892" w:rsidRPr="00755D21" w:rsidRDefault="00BD6892" w:rsidP="00E44BA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509C2" w14:textId="77777777" w:rsidR="000E6A0C" w:rsidRDefault="000E6A0C" w:rsidP="00FB3395">
      <w:pPr>
        <w:spacing w:after="0" w:line="240" w:lineRule="auto"/>
      </w:pPr>
      <w:r>
        <w:separator/>
      </w:r>
    </w:p>
  </w:endnote>
  <w:endnote w:type="continuationSeparator" w:id="0">
    <w:p w14:paraId="47E4352A" w14:textId="77777777" w:rsidR="000E6A0C" w:rsidRDefault="000E6A0C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B04F08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472466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6BB960B3" w14:textId="247348B1" w:rsidR="00FB3395" w:rsidRPr="000A0E6C" w:rsidRDefault="00FB3395" w:rsidP="007D1B89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RPC.PP-02-15-BM02                           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472466">
      <w:rPr>
        <w:rFonts w:ascii="Times New Roman" w:hAnsi="Times New Roman" w:cs="Times New Roman"/>
        <w:i/>
        <w:iCs/>
        <w:color w:val="000000" w:themeColor="text1"/>
      </w:rPr>
      <w:t>19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2466">
      <w:rPr>
        <w:rFonts w:ascii="Times New Roman" w:hAnsi="Times New Roman" w:cs="Times New Roman"/>
        <w:i/>
        <w:iCs/>
        <w:color w:val="000000" w:themeColor="text1"/>
      </w:rPr>
      <w:t>04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472466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 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  <w:p w14:paraId="4355545C" w14:textId="6EB7D229" w:rsidR="00E63D16" w:rsidRPr="000A0E6C" w:rsidRDefault="00E63D16" w:rsidP="001608AB">
    <w:pPr>
      <w:pStyle w:val="Footer"/>
      <w:spacing w:after="12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                                                  (Date of issue)                                                                (Pag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FE240" w14:textId="77777777" w:rsidR="000E6A0C" w:rsidRDefault="000E6A0C" w:rsidP="00FB3395">
      <w:pPr>
        <w:spacing w:after="0" w:line="240" w:lineRule="auto"/>
      </w:pPr>
      <w:r>
        <w:separator/>
      </w:r>
    </w:p>
  </w:footnote>
  <w:footnote w:type="continuationSeparator" w:id="0">
    <w:p w14:paraId="64322CAB" w14:textId="77777777" w:rsidR="000E6A0C" w:rsidRDefault="000E6A0C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068069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rQUAtplmPSwAAAA="/>
  </w:docVars>
  <w:rsids>
    <w:rsidRoot w:val="00FB3395"/>
    <w:rsid w:val="00013074"/>
    <w:rsid w:val="00014460"/>
    <w:rsid w:val="00023D23"/>
    <w:rsid w:val="000242DB"/>
    <w:rsid w:val="0005798F"/>
    <w:rsid w:val="00062647"/>
    <w:rsid w:val="0007170E"/>
    <w:rsid w:val="00097812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E6A0C"/>
    <w:rsid w:val="000F62FA"/>
    <w:rsid w:val="00104047"/>
    <w:rsid w:val="00121009"/>
    <w:rsid w:val="00125E12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20194B"/>
    <w:rsid w:val="002057F6"/>
    <w:rsid w:val="00213E13"/>
    <w:rsid w:val="00240243"/>
    <w:rsid w:val="002660B9"/>
    <w:rsid w:val="002818E3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33285"/>
    <w:rsid w:val="00350BCB"/>
    <w:rsid w:val="003530D7"/>
    <w:rsid w:val="00354DAC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72466"/>
    <w:rsid w:val="00481048"/>
    <w:rsid w:val="0049406C"/>
    <w:rsid w:val="004A7989"/>
    <w:rsid w:val="004B04B7"/>
    <w:rsid w:val="004B2BC1"/>
    <w:rsid w:val="004C094B"/>
    <w:rsid w:val="004C48DA"/>
    <w:rsid w:val="004D077B"/>
    <w:rsid w:val="004F3206"/>
    <w:rsid w:val="004F6F26"/>
    <w:rsid w:val="005054C3"/>
    <w:rsid w:val="00534B2F"/>
    <w:rsid w:val="00555798"/>
    <w:rsid w:val="00555B50"/>
    <w:rsid w:val="00560F1C"/>
    <w:rsid w:val="00564F5B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034C9"/>
    <w:rsid w:val="00615C69"/>
    <w:rsid w:val="00616CE8"/>
    <w:rsid w:val="00631AC9"/>
    <w:rsid w:val="006466A8"/>
    <w:rsid w:val="00653037"/>
    <w:rsid w:val="006542F2"/>
    <w:rsid w:val="0066028B"/>
    <w:rsid w:val="00665D12"/>
    <w:rsid w:val="006773F1"/>
    <w:rsid w:val="00677F8F"/>
    <w:rsid w:val="00680E4C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957B4"/>
    <w:rsid w:val="008A4D97"/>
    <w:rsid w:val="008A6226"/>
    <w:rsid w:val="008B6637"/>
    <w:rsid w:val="00902420"/>
    <w:rsid w:val="0090482B"/>
    <w:rsid w:val="00915913"/>
    <w:rsid w:val="00920F66"/>
    <w:rsid w:val="00934116"/>
    <w:rsid w:val="00934CA7"/>
    <w:rsid w:val="00953A88"/>
    <w:rsid w:val="00956669"/>
    <w:rsid w:val="0096708F"/>
    <w:rsid w:val="00981C26"/>
    <w:rsid w:val="00982F68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C4891"/>
    <w:rsid w:val="00AC6E8D"/>
    <w:rsid w:val="00AC7025"/>
    <w:rsid w:val="00AE25A9"/>
    <w:rsid w:val="00AF3595"/>
    <w:rsid w:val="00B125C5"/>
    <w:rsid w:val="00B25ACF"/>
    <w:rsid w:val="00B40363"/>
    <w:rsid w:val="00B4791B"/>
    <w:rsid w:val="00B54F10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5889"/>
    <w:rsid w:val="00BF7225"/>
    <w:rsid w:val="00BF75BC"/>
    <w:rsid w:val="00C11638"/>
    <w:rsid w:val="00C1355A"/>
    <w:rsid w:val="00C20100"/>
    <w:rsid w:val="00C22E29"/>
    <w:rsid w:val="00C265FE"/>
    <w:rsid w:val="00C44102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3544"/>
    <w:rsid w:val="00CF5747"/>
    <w:rsid w:val="00D14330"/>
    <w:rsid w:val="00D2513C"/>
    <w:rsid w:val="00D259DB"/>
    <w:rsid w:val="00D64988"/>
    <w:rsid w:val="00D91AD1"/>
    <w:rsid w:val="00D91CA7"/>
    <w:rsid w:val="00DA76B8"/>
    <w:rsid w:val="00DA7CD2"/>
    <w:rsid w:val="00DB482C"/>
    <w:rsid w:val="00DB7DF8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44BAB"/>
    <w:rsid w:val="00E543A7"/>
    <w:rsid w:val="00E63D16"/>
    <w:rsid w:val="00E6630F"/>
    <w:rsid w:val="00E670FE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EE6672"/>
    <w:rsid w:val="00F12D15"/>
    <w:rsid w:val="00F20A14"/>
    <w:rsid w:val="00F330C3"/>
    <w:rsid w:val="00F33ED7"/>
    <w:rsid w:val="00F4149E"/>
    <w:rsid w:val="00F5645D"/>
    <w:rsid w:val="00F90260"/>
    <w:rsid w:val="00F9074B"/>
    <w:rsid w:val="00FA14A9"/>
    <w:rsid w:val="00FA32AC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16</cp:revision>
  <cp:lastPrinted>2022-05-05T09:33:00Z</cp:lastPrinted>
  <dcterms:created xsi:type="dcterms:W3CDTF">2022-05-20T04:57:00Z</dcterms:created>
  <dcterms:modified xsi:type="dcterms:W3CDTF">2022-09-01T07:29:00Z</dcterms:modified>
</cp:coreProperties>
</file>